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06AFC" w14:textId="77777777" w:rsidR="00557C59" w:rsidRDefault="00E3267B" w:rsidP="00557C59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19AD80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57C59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A954107" w14:textId="77777777" w:rsidR="00557C59" w:rsidRDefault="00557C59" w:rsidP="00557C59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AEC9092" w14:textId="77777777" w:rsidR="00557C59" w:rsidRDefault="00557C59" w:rsidP="00557C59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0730183" w14:textId="77777777" w:rsidR="00557C59" w:rsidRDefault="00557C59" w:rsidP="00557C59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0AD70250" w14:textId="6AF266D8" w:rsidR="00557C59" w:rsidRPr="00557C59" w:rsidRDefault="00557C59" w:rsidP="00557C59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7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tandard Error for the Difference of Two Sample Means</w:t>
      </w:r>
    </w:p>
    <w:p w14:paraId="03F94F96" w14:textId="46B78E33" w:rsidR="00A55E3B" w:rsidRDefault="00000000">
      <w:pPr>
        <w:pStyle w:val="Heading2"/>
      </w:pPr>
      <w:r>
        <w:t>Reading in data</w:t>
      </w:r>
    </w:p>
    <w:p w14:paraId="0E6ED6EE" w14:textId="77777777" w:rsidR="00A55E3B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0/text_and_graph.csv'</w:t>
      </w:r>
      <w:r>
        <w:rPr>
          <w:rStyle w:val="NormalTok"/>
        </w:rPr>
        <w:t>)</w:t>
      </w:r>
    </w:p>
    <w:p w14:paraId="4D382D18" w14:textId="77777777" w:rsidR="00A55E3B" w:rsidRDefault="00000000">
      <w:pPr>
        <w:pStyle w:val="Heading2"/>
      </w:pPr>
      <w:bookmarkStart w:id="1" w:name="to-subset-data-to-make-the-two-groups"/>
      <w:bookmarkEnd w:id="0"/>
      <w:r>
        <w:t>To subset data to make the two groups</w:t>
      </w:r>
    </w:p>
    <w:p w14:paraId="7F26DA3D" w14:textId="77777777" w:rsidR="00A55E3B" w:rsidRDefault="00000000">
      <w:pPr>
        <w:pStyle w:val="SourceCode"/>
      </w:pPr>
      <w:r>
        <w:rPr>
          <w:rStyle w:val="NormalTok"/>
        </w:rPr>
        <w:t xml:space="preserve">text_and_gra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, Grap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Y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xt_on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, Grap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No'</w:t>
      </w:r>
      <w:r>
        <w:rPr>
          <w:rStyle w:val="NormalTok"/>
        </w:rPr>
        <w:t>)</w:t>
      </w:r>
    </w:p>
    <w:p w14:paraId="108F6547" w14:textId="77777777" w:rsidR="00A55E3B" w:rsidRDefault="00000000">
      <w:pPr>
        <w:pStyle w:val="Heading2"/>
      </w:pPr>
      <w:bookmarkStart w:id="2" w:name="Xebc5948b49c874990dd9bae50b4e9774f4f84b7"/>
      <w:bookmarkEnd w:id="1"/>
      <w:r>
        <w:t>To find sample mean, sample standard deviation, and sample size</w:t>
      </w:r>
    </w:p>
    <w:p w14:paraId="682D05DE" w14:textId="77777777" w:rsidR="00A55E3B" w:rsidRDefault="00000000">
      <w:pPr>
        <w:pStyle w:val="SourceCode"/>
      </w:pPr>
      <w:r>
        <w:rPr>
          <w:rStyle w:val="NormalTok"/>
        </w:rPr>
        <w:t xml:space="preserve">xba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ext_and_graph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 xml:space="preserve">xbar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text_only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 xml:space="preserve">sd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text_and_graph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 xml:space="preserve">sd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text_only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 xml:space="preserve">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text_and_graph</w:t>
      </w:r>
      <w:r>
        <w:rPr>
          <w:rStyle w:val="SpecialCharTok"/>
        </w:rPr>
        <w:t>$</w:t>
      </w:r>
      <w:r>
        <w:rPr>
          <w:rStyle w:val="NormalTok"/>
        </w:rPr>
        <w:t>Rating)</w:t>
      </w:r>
      <w:r>
        <w:br/>
      </w:r>
      <w:r>
        <w:rPr>
          <w:rStyle w:val="NormalTok"/>
        </w:rPr>
        <w:t xml:space="preserve">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text_only</w:t>
      </w:r>
      <w:r>
        <w:rPr>
          <w:rStyle w:val="SpecialCharTok"/>
        </w:rPr>
        <w:t>$</w:t>
      </w:r>
      <w:r>
        <w:rPr>
          <w:rStyle w:val="NormalTok"/>
        </w:rPr>
        <w:t>Rating)</w:t>
      </w:r>
    </w:p>
    <w:p w14:paraId="224714E1" w14:textId="77777777" w:rsidR="00A55E3B" w:rsidRDefault="00000000">
      <w:pPr>
        <w:pStyle w:val="Heading2"/>
      </w:pPr>
      <w:bookmarkStart w:id="3" w:name="X21592d6a9717df73d61ca88623cfea056fdd79a"/>
      <w:bookmarkEnd w:id="2"/>
      <w:r>
        <w:t>To compute the standard error for the difference</w:t>
      </w:r>
    </w:p>
    <w:p w14:paraId="1BF8BF8D" w14:textId="77777777" w:rsidR="00A55E3B" w:rsidRDefault="00000000">
      <w:pPr>
        <w:pStyle w:val="SourceCode"/>
      </w:pP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(sd_1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n_1) </w:t>
      </w:r>
      <w:r>
        <w:rPr>
          <w:rStyle w:val="SpecialCharTok"/>
        </w:rPr>
        <w:t>+</w:t>
      </w:r>
      <w:r>
        <w:rPr>
          <w:rStyle w:val="NormalTok"/>
        </w:rPr>
        <w:t xml:space="preserve"> (sd_2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n_2)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se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0D94676" w14:textId="77777777" w:rsidR="00A55E3B" w:rsidRDefault="00000000">
      <w:pPr>
        <w:pStyle w:val="SourceCode"/>
      </w:pPr>
      <w:r>
        <w:rPr>
          <w:rStyle w:val="VerbatimChar"/>
        </w:rPr>
        <w:t>## [1] 0.335</w:t>
      </w:r>
      <w:bookmarkEnd w:id="3"/>
    </w:p>
    <w:sectPr w:rsidR="00A55E3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C85319" w14:textId="77777777" w:rsidR="00E3267B" w:rsidRDefault="00E3267B">
      <w:pPr>
        <w:spacing w:after="0"/>
      </w:pPr>
      <w:r>
        <w:separator/>
      </w:r>
    </w:p>
  </w:endnote>
  <w:endnote w:type="continuationSeparator" w:id="0">
    <w:p w14:paraId="742D7967" w14:textId="77777777" w:rsidR="00E3267B" w:rsidRDefault="00E326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8D0DD" w14:textId="77777777" w:rsidR="00E3267B" w:rsidRDefault="00E3267B">
      <w:r>
        <w:separator/>
      </w:r>
    </w:p>
  </w:footnote>
  <w:footnote w:type="continuationSeparator" w:id="0">
    <w:p w14:paraId="538784F7" w14:textId="77777777" w:rsidR="00E3267B" w:rsidRDefault="00E326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F46D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805578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55E3B"/>
    <w:rsid w:val="00557C59"/>
    <w:rsid w:val="00A55E3B"/>
    <w:rsid w:val="00E326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88D79A5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8</Words>
  <Characters>734</Characters>
  <Application>Microsoft Office Word</Application>
  <DocSecurity>0</DocSecurity>
  <Lines>6</Lines>
  <Paragraphs>1</Paragraphs>
  <ScaleCrop>false</ScaleCrop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13T14:18:00Z</dcterms:created>
  <dcterms:modified xsi:type="dcterms:W3CDTF">2022-07-13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